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1"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3F6BB216"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For instance, individuals that interpret ambiguous expressions negatively may avoid the expresser, and vice-a-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facilitates better 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22D4C3E8" w14:textId="184E8D17" w:rsidR="00D30C7B" w:rsidRDefault="00741BF7" w:rsidP="00D30C7B">
      <w:pPr>
        <w:pStyle w:val="BodyText"/>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r w:rsidR="00D30C7B">
        <w:t xml:space="preserve">One potential explanation for the null effect of load on ratings is the domain-specificity of the cognitive load. </w:t>
      </w:r>
      <w:r w:rsidR="005B7BEC">
        <w:t>In other words, some research has</w:t>
      </w:r>
      <w:r w:rsidR="00D30C7B">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rsidR="00D30C7B">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rsidR="00D30C7B">
        <w:t>(</w:t>
      </w:r>
      <w:proofErr w:type="spellStart"/>
      <w:r w:rsidR="00D30C7B">
        <w:t>Egner</w:t>
      </w:r>
      <w:proofErr w:type="spellEnd"/>
      <w:r w:rsidR="00D30C7B">
        <w:t xml:space="preserve">, </w:t>
      </w:r>
      <w:proofErr w:type="spellStart"/>
      <w:r w:rsidR="00D30C7B">
        <w:t>Etkin</w:t>
      </w:r>
      <w:proofErr w:type="spellEnd"/>
      <w:r w:rsidR="00D30C7B">
        <w:t xml:space="preserve">, Gale, &amp; Hirsch, 2008). Critically, </w:t>
      </w:r>
      <w:proofErr w:type="spellStart"/>
      <w:r w:rsidR="00D30C7B">
        <w:t>Mattek</w:t>
      </w:r>
      <w:proofErr w:type="spellEnd"/>
      <w:r w:rsidR="00D30C7B">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rsidR="00D30C7B">
        <w:t xml:space="preserve"> information in working memory may </w:t>
      </w:r>
      <w:r w:rsidR="00536268">
        <w:t xml:space="preserve">be necessary for </w:t>
      </w:r>
      <w:r w:rsidR="00D30C7B">
        <w:t>tax</w:t>
      </w:r>
      <w:r w:rsidR="00536268">
        <w:t>ing</w:t>
      </w:r>
      <w:r w:rsidR="00D30C7B">
        <w:t xml:space="preserve"> resources used for emotion regulation. </w:t>
      </w:r>
    </w:p>
    <w:p w14:paraId="576C6D2D" w14:textId="77777777" w:rsidR="00D30C7B" w:rsidRDefault="00D30C7B" w:rsidP="00D30C7B">
      <w:pPr>
        <w:pStyle w:val="Heading2"/>
      </w:pPr>
      <w:r>
        <w:lastRenderedPageBreak/>
        <w:t>The present study</w:t>
      </w:r>
    </w:p>
    <w:p w14:paraId="75A545A4" w14:textId="1E63751B"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null </w:t>
      </w:r>
      <w:r w:rsidR="004417F3">
        <w:t xml:space="preserve">main </w:t>
      </w:r>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p>
    <w:p w14:paraId="4F14B643" w14:textId="77777777" w:rsidR="00E75F14" w:rsidRDefault="00C95E64">
      <w:pPr>
        <w:pStyle w:val="Heading1"/>
      </w:pPr>
      <w:bookmarkStart w:id="2" w:name="methods"/>
      <w:bookmarkEnd w:id="1"/>
      <w:r>
        <w:t>Methods</w:t>
      </w:r>
      <w:bookmarkEnd w:id="2"/>
    </w:p>
    <w:p w14:paraId="68A0FE0E" w14:textId="77777777" w:rsidR="00E75F14" w:rsidRDefault="00C95E64">
      <w:pPr>
        <w:pStyle w:val="Heading2"/>
      </w:pPr>
      <w:bookmarkStart w:id="3" w:name="participants"/>
      <w:r>
        <w:t>Participants</w:t>
      </w:r>
      <w:bookmarkEnd w:id="3"/>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4" w:name="material"/>
      <w:r>
        <w:t>Material</w:t>
      </w:r>
      <w:bookmarkEnd w:id="4"/>
    </w:p>
    <w:p w14:paraId="698AFB59" w14:textId="77777777" w:rsidR="00E75F14" w:rsidRDefault="00C95E64" w:rsidP="00415B61">
      <w:pPr>
        <w:pStyle w:val="Heading3"/>
        <w:framePr w:wrap="around"/>
        <w:ind w:firstLine="0"/>
      </w:pPr>
      <w:bookmarkStart w:id="5" w:name="stimuli"/>
      <w:r>
        <w:t>Stimuli</w:t>
      </w:r>
      <w:bookmarkEnd w:id="5"/>
    </w:p>
    <w:p w14:paraId="13D969F7" w14:textId="282E877F" w:rsidR="00E75F14" w:rsidRDefault="00C95E64">
      <w:pPr>
        <w:pStyle w:val="FirstParagraph"/>
      </w:pPr>
      <w:r>
        <w:lastRenderedPageBreak/>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6" w:name="procedure"/>
      <w:r>
        <w:t>Procedure</w:t>
      </w:r>
      <w:bookmarkEnd w:id="6"/>
    </w:p>
    <w:p w14:paraId="4C3352AD" w14:textId="75392479" w:rsidR="00E75F14" w:rsidRDefault="00C95E64" w:rsidP="00BA7EFC">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For the matrices with emotional properties,</w:t>
      </w:r>
      <w:r w:rsidR="004963AE">
        <w:t xml:space="preserve"> positive and negative loads were not manipulated independently</w:t>
      </w:r>
      <w:r w:rsidR="004963AE">
        <w:t xml:space="preserve">; that is, there were an </w:t>
      </w:r>
      <w:r w:rsidR="004963AE">
        <w:t>equal number of positive and negative</w:t>
      </w:r>
      <w:r w:rsidR="004963AE">
        <w:t xml:space="preserve"> </w:t>
      </w:r>
      <w:r w:rsidR="004963AE">
        <w:lastRenderedPageBreak/>
        <w:t>images within a matrix</w:t>
      </w:r>
      <w:r w:rsidR="004963AE">
        <w:t xml:space="preserve">. </w:t>
      </w:r>
      <w:r w:rsidR="004963AE">
        <w:t>D</w:t>
      </w:r>
      <w:r w:rsidR="004963AE">
        <w:t xml:space="preserve">isambiguating the effects of positive and negative valence loads would prove difficult as these valence effects could results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w:t>
      </w:r>
      <w:r w:rsidR="004963AE">
        <w:t>,</w:t>
      </w:r>
      <w:r w:rsidR="004963AE">
        <w:t xml:space="preserve"> </w:t>
      </w:r>
      <w:r w:rsidR="004963AE">
        <w:t xml:space="preserve">and previous work has shown that </w:t>
      </w:r>
      <w:r w:rsidR="004963AE">
        <w:t xml:space="preserve">participants’ valence bias shifts towards the valence of more </w:t>
      </w:r>
      <w:r w:rsidR="004963AE">
        <w:t>frequently occurring</w:t>
      </w:r>
      <w:r w:rsidR="004963AE">
        <w:t xml:space="preserve"> </w:t>
      </w:r>
      <w:r w:rsidR="004963AE">
        <w:t xml:space="preserve">stimuli </w:t>
      </w:r>
      <w:r w:rsidR="004963AE">
        <w:t>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7" w:name="data-analysis"/>
      <w:r>
        <w:lastRenderedPageBreak/>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7"/>
    </w:p>
    <w:p w14:paraId="200EDAC2" w14:textId="37BD5380" w:rsidR="00E75F14" w:rsidRDefault="00C95E64" w:rsidP="00C27DCC">
      <w:pPr>
        <w:pStyle w:val="FirstParagraph"/>
      </w:pPr>
      <w:r>
        <w:t xml:space="preserve">We used R (Version 3.6.0; </w:t>
      </w:r>
      <w:r>
        <w:rPr>
          <w:b/>
        </w:rPr>
        <w:t>???</w:t>
      </w:r>
      <w:r>
        <w:t>) for all our analyses. Data preprocessing was completed in R using the mousetrap package (</w:t>
      </w:r>
      <w:r>
        <w:rPr>
          <w:b/>
        </w:rPr>
        <w:t>???</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59CF36D"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19, </w:t>
      </w:r>
      <w:r w:rsidR="003976D7">
        <w:t>providin</w:t>
      </w:r>
      <w:r w:rsidR="00C27DCC">
        <w:t>g</w:t>
      </w:r>
      <w:r w:rsidR="003976D7">
        <w:t xml:space="preserve"> additional support for</w:t>
      </w:r>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the mouse trajectory data</w:t>
      </w:r>
      <w:r w:rsidR="003976D7">
        <w:t>, 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 xml:space="preserve">All model comparisons were </w:t>
      </w:r>
      <w:r w:rsidR="00CB52D2">
        <w:lastRenderedPageBreak/>
        <w:t>completed with full information maximum likelihood estimation</w:t>
      </w:r>
      <w:r w:rsidR="003976D7">
        <w:t xml:space="preserve"> to account for the addition of fixed parameters</w:t>
      </w:r>
      <w:r w:rsidR="00CB52D2">
        <w:t xml:space="preserve">. </w:t>
      </w:r>
      <w:r w:rsidRPr="000613DA">
        <w:t xml:space="preserve"> </w:t>
      </w:r>
    </w:p>
    <w:p w14:paraId="76E929C8" w14:textId="77777777" w:rsidR="00E75F14" w:rsidRDefault="00C95E64">
      <w:pPr>
        <w:pStyle w:val="Heading1"/>
      </w:pPr>
      <w:bookmarkStart w:id="8" w:name="results"/>
      <w:r>
        <w:t>Results</w:t>
      </w:r>
      <w:bookmarkEnd w:id="8"/>
    </w:p>
    <w:p w14:paraId="69F4D504" w14:textId="77777777" w:rsidR="00E75F14" w:rsidRDefault="00C95E64">
      <w:pPr>
        <w:pStyle w:val="Heading2"/>
      </w:pPr>
      <w:bookmarkStart w:id="9" w:name="subjective-ratings"/>
      <w:r>
        <w:t>Subjective ratings</w:t>
      </w:r>
      <w:bookmarkEnd w:id="9"/>
    </w:p>
    <w:p w14:paraId="115743B2" w14:textId="6103C39A" w:rsidR="00CB52D2" w:rsidRDefault="00CB52D2">
      <w:pPr>
        <w:pStyle w:val="FirstParagraph"/>
      </w:pPr>
      <w:r>
        <w:t>First, a</w:t>
      </w:r>
      <w:r w:rsidR="003E7A83">
        <w:t xml:space="preserve"> random</w:t>
      </w:r>
      <w:r>
        <w:t xml:space="preserve"> intercept-only model was tested. The results support</w:t>
      </w:r>
      <w:r w:rsidR="003E7A83">
        <w:t>ed</w:t>
      </w:r>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r w:rsidR="003E7A83">
        <w:t xml:space="preserve"> </w:t>
      </w:r>
      <w:proofErr w:type="gramStart"/>
      <w:r w:rsidR="00034C53">
        <w:t>610.24</w:t>
      </w:r>
      <w:r>
        <w:t xml:space="preserve"> ,</w:t>
      </w:r>
      <w:proofErr w:type="gramEnd"/>
      <w:r>
        <w:t xml:space="preserve"> 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After, a fixed component for the effect of load type (i.e., non-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proofErr w:type="gramStart"/>
      <w:r w:rsidRPr="00946C93">
        <w:rPr>
          <w:i/>
          <w:iCs/>
        </w:rPr>
        <w:t>t</w:t>
      </w:r>
      <w:r>
        <w:t>(</w:t>
      </w:r>
      <w:proofErr w:type="gramEnd"/>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load 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lastRenderedPageBreak/>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0B7794C1" w:rsidR="00741A67" w:rsidRPr="00741A67" w:rsidRDefault="00741A67" w:rsidP="00F80A18">
      <w:pPr>
        <w:pStyle w:val="BodyText"/>
        <w:ind w:firstLine="0"/>
        <w:rPr>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093D31A6" w14:textId="5FE5CC05" w:rsidR="001C09FE" w:rsidRDefault="001C09FE">
      <w:pPr>
        <w:pStyle w:val="FirstParagraph"/>
      </w:pPr>
      <w:r>
        <w:t>Next, a</w:t>
      </w:r>
      <w:r w:rsidR="00946C93">
        <w:t xml:space="preserve"> random</w:t>
      </w:r>
      <w:r>
        <w:t xml:space="preserve"> intercept-only model was tested for absolute maximum deviation</w:t>
      </w:r>
      <w:r w:rsidR="00946C93">
        <w:t xml:space="preserve"> of mouse trajectories</w:t>
      </w:r>
      <w:r>
        <w:t>. The 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meaning individuals differed in their average</w:t>
      </w:r>
      <w:r w:rsidR="00F80A18">
        <w:t xml:space="preserve"> maximum</w:t>
      </w:r>
      <w:r w:rsidR="00946C93">
        <w:t xml:space="preserve"> deviations at baseline </w:t>
      </w:r>
      <w:r w:rsidR="00946C93">
        <w:lastRenderedPageBreak/>
        <w:t>(i.e., low, non-emotional cognitive loads)</w:t>
      </w:r>
      <w:r>
        <w:t>.</w:t>
      </w:r>
      <w:r>
        <w:rPr>
          <w:i/>
          <w:iCs/>
        </w:rPr>
        <w:t xml:space="preserve"> </w:t>
      </w:r>
      <w:r>
        <w:t>After, a fixed component for the effect of load type (i.e., non-emotional</w:t>
      </w:r>
      <w:r w:rsidR="00946C93">
        <w:t xml:space="preserve"> vs. emotional</w:t>
      </w:r>
      <w:r>
        <w:t xml:space="preserve">) </w:t>
      </w:r>
      <w:r w:rsidR="00946C93">
        <w:t xml:space="preserve">was added </w:t>
      </w:r>
      <w:r>
        <w:t xml:space="preserve">to the model uncentered at level one. The effect of load type </w:t>
      </w:r>
      <w:r w:rsidR="00290069">
        <w:t xml:space="preserve">did not </w:t>
      </w:r>
      <w:r>
        <w:t>significantly contribute to the model (</w:t>
      </w:r>
      <w:proofErr w:type="gramStart"/>
      <w:r w:rsidRPr="00946C93">
        <w:rPr>
          <w:i/>
          <w:iCs/>
        </w:rPr>
        <w:t>t</w:t>
      </w:r>
      <w:r>
        <w:t>(</w:t>
      </w:r>
      <w:proofErr w:type="gramEnd"/>
      <w:r w:rsidR="00290069">
        <w:t>149</w:t>
      </w:r>
      <w:r>
        <w:t xml:space="preserve">) = </w:t>
      </w:r>
      <w:r w:rsidR="00290069">
        <w:t>.14</w:t>
      </w:r>
      <w:r>
        <w:t xml:space="preserve">, p </w:t>
      </w:r>
      <w:r w:rsidR="00290069">
        <w:t>= .8</w:t>
      </w:r>
      <w:r w:rsidR="00A61A14">
        <w:t>86</w:t>
      </w:r>
      <w:r>
        <w:t xml:space="preserve">), </w:t>
      </w:r>
      <w:r w:rsidR="00290069">
        <w:t>additionally the nested model comparison suggested that the effect of load type did not improve the fit of the model</w:t>
      </w:r>
      <w:r>
        <w:t xml:space="preserve"> (</w:t>
      </w:r>
      <w:r w:rsidRPr="00CB52D2">
        <w:rPr>
          <w:i/>
          <w:iCs/>
        </w:rPr>
        <w:t>X</w:t>
      </w:r>
      <w:r>
        <w:rPr>
          <w:i/>
          <w:iCs/>
        </w:rPr>
        <w:t xml:space="preserve"> </w:t>
      </w:r>
      <w:r w:rsidRPr="000619ED">
        <w:rPr>
          <w:vertAlign w:val="superscript"/>
        </w:rPr>
        <w:t>2</w:t>
      </w:r>
      <w:r>
        <w:t>(</w:t>
      </w:r>
      <w:r w:rsidR="00034C53">
        <w:t>2</w:t>
      </w:r>
      <w:r>
        <w:t>)</w:t>
      </w:r>
      <w:r>
        <w:rPr>
          <w:i/>
          <w:iCs/>
        </w:rPr>
        <w:t xml:space="preserve"> </w:t>
      </w:r>
      <w:r>
        <w:t xml:space="preserve">= </w:t>
      </w:r>
      <w:r w:rsidR="00034C53">
        <w:t>3.80</w:t>
      </w:r>
      <w:r>
        <w:t xml:space="preserve">, p </w:t>
      </w:r>
      <w:r w:rsidR="00034C53">
        <w:t>=</w:t>
      </w:r>
      <w:r>
        <w:t xml:space="preserve"> .</w:t>
      </w:r>
      <w:r w:rsidR="00034C53">
        <w:t>148</w:t>
      </w:r>
      <w:r>
        <w:t>)</w:t>
      </w:r>
      <w:r w:rsidR="00290069">
        <w:t>.</w:t>
      </w:r>
      <w:r>
        <w:t xml:space="preserve"> </w:t>
      </w:r>
      <w:r w:rsidR="00290069">
        <w:t xml:space="preserve"> The</w:t>
      </w:r>
      <w:r>
        <w:t xml:space="preserve"> effect of load (i.e., low vs. high) was added to the model </w:t>
      </w:r>
      <w:r w:rsidR="00290069">
        <w:t xml:space="preserve">next, </w:t>
      </w:r>
      <w:r>
        <w:t>uncentered at level one. The effect significantly contribute</w:t>
      </w:r>
      <w:r w:rsidR="00290069">
        <w:t>d</w:t>
      </w:r>
      <w:r>
        <w:t xml:space="preserve"> to the model (</w:t>
      </w:r>
      <w:r w:rsidR="00690B13">
        <w:t>ß</w:t>
      </w:r>
      <w:r w:rsidR="00034C53">
        <w:rPr>
          <w:vertAlign w:val="subscript"/>
        </w:rPr>
        <w:t>10</w:t>
      </w:r>
      <w:r w:rsidR="00690B13">
        <w:t xml:space="preserve"> = .08, </w:t>
      </w:r>
      <w:proofErr w:type="gramStart"/>
      <w:r w:rsidRPr="00946C93">
        <w:rPr>
          <w:i/>
          <w:iCs/>
        </w:rPr>
        <w:t>t</w:t>
      </w:r>
      <w:r>
        <w:t>(</w:t>
      </w:r>
      <w:proofErr w:type="gramEnd"/>
      <w:r w:rsidR="00034C53">
        <w:t>1</w:t>
      </w:r>
      <w:r w:rsidR="00290069">
        <w:t>49</w:t>
      </w:r>
      <w:r>
        <w:t xml:space="preserve">) = </w:t>
      </w:r>
      <w:r w:rsidR="00290069">
        <w:t>2.81</w:t>
      </w:r>
      <w:r>
        <w:t>, p =</w:t>
      </w:r>
      <w:r w:rsidR="00290069">
        <w:t>.00</w:t>
      </w:r>
      <w:r w:rsidR="00690B13">
        <w:t>6</w:t>
      </w:r>
      <w:r>
        <w:t>), and nested model comparisons favored the model with an effect of load</w:t>
      </w:r>
      <w:r w:rsidR="00690B13">
        <w:t xml:space="preserve"> (</w:t>
      </w:r>
      <w:r w:rsidR="00690B13">
        <w:rPr>
          <w:i/>
          <w:iCs/>
        </w:rPr>
        <w:t>X</w:t>
      </w:r>
      <w:r w:rsidR="00690B13">
        <w:rPr>
          <w:vertAlign w:val="superscript"/>
        </w:rPr>
        <w:t>2</w:t>
      </w:r>
      <w:r w:rsidR="00690B13">
        <w:t>(2) = 12.72, p = .002</w:t>
      </w:r>
      <w:r w:rsidR="00946C93">
        <w:t>)</w:t>
      </w:r>
      <w:r>
        <w:t xml:space="preserve">. </w:t>
      </w:r>
      <w:r w:rsidR="00290069">
        <w:t xml:space="preserve">We next assessed whether variability in the slopes for the effect of load would be best modeled with a random </w:t>
      </w:r>
      <w:r w:rsidR="00F80A18">
        <w:t>effect</w:t>
      </w:r>
      <w:r w:rsidR="00290069">
        <w:t>, but the random effect for the slope of load did not reach statistical significance (</w:t>
      </w:r>
      <w:r w:rsidR="00290069">
        <w:rPr>
          <w:i/>
          <w:iCs/>
        </w:rPr>
        <w:t>X</w:t>
      </w:r>
      <w:r w:rsidR="00290069">
        <w:rPr>
          <w:vertAlign w:val="superscript"/>
        </w:rPr>
        <w:t>2</w:t>
      </w:r>
      <w:r w:rsidR="00290069">
        <w:t>(49) = 63.68, p = .08)</w:t>
      </w:r>
      <w:r w:rsidR="00690B13">
        <w:t>, nor did the model fit improve (</w:t>
      </w:r>
      <w:r w:rsidR="00690B13">
        <w:rPr>
          <w:i/>
          <w:iCs/>
        </w:rPr>
        <w:t>X</w:t>
      </w:r>
      <w:r w:rsidR="00690B13">
        <w:rPr>
          <w:vertAlign w:val="superscript"/>
        </w:rPr>
        <w:t>2</w:t>
      </w:r>
      <w:r w:rsidR="00690B13">
        <w:t>(2) = 1.46, p &gt; .500</w:t>
      </w:r>
      <w:r w:rsidR="00290069">
        <w:t>.</w:t>
      </w:r>
      <w:r w:rsidR="00290069">
        <w:rPr>
          <w:vertAlign w:val="superscript"/>
        </w:rPr>
        <w:t xml:space="preserve"> </w:t>
      </w:r>
      <w:r w:rsidR="00290069">
        <w:rPr>
          <w:i/>
          <w:iCs/>
        </w:rPr>
        <w:t xml:space="preserve"> </w:t>
      </w:r>
      <w:r>
        <w:t xml:space="preserve">As such, </w:t>
      </w:r>
      <w:r w:rsidR="00290069">
        <w:t>the random parameter was not included in the model and the effect of load remained fixed</w:t>
      </w:r>
      <w:r>
        <w:t xml:space="preserve">. The final model consisted of a fixed effect for load and random intercepts. </w:t>
      </w:r>
    </w:p>
    <w:p w14:paraId="4FDA0F27" w14:textId="12E7A549" w:rsidR="00DE0FF0" w:rsidRDefault="00DE0FF0" w:rsidP="00946C93">
      <w:pPr>
        <w:pStyle w:val="BodyText"/>
        <w:ind w:firstLine="0"/>
      </w:pPr>
      <w:r w:rsidRPr="00946C93">
        <w:rPr>
          <w:b/>
          <w:bCs/>
        </w:rPr>
        <w:t>Level-1 Model:</w:t>
      </w:r>
      <w:r>
        <w:t xml:space="preserve"> Maximum </w:t>
      </w:r>
      <w:proofErr w:type="spellStart"/>
      <w:r>
        <w:t>Deviation</w:t>
      </w:r>
      <w:r w:rsidRPr="00946C93">
        <w:rPr>
          <w:vertAlign w:val="subscript"/>
        </w:rPr>
        <w:t>ti</w:t>
      </w:r>
      <w:proofErr w:type="spellEnd"/>
      <w:r>
        <w:t xml:space="preserve"> = π</w:t>
      </w:r>
      <w:r w:rsidRPr="00946C93">
        <w:rPr>
          <w:vertAlign w:val="subscript"/>
        </w:rPr>
        <w:t>0i</w:t>
      </w:r>
      <w:r>
        <w:t xml:space="preserve"> + π</w:t>
      </w:r>
      <w:r w:rsidRPr="00946C93">
        <w:rPr>
          <w:vertAlign w:val="subscript"/>
        </w:rPr>
        <w:t>1i</w:t>
      </w:r>
      <w:r>
        <w:t>*(</w:t>
      </w:r>
      <w:proofErr w:type="spellStart"/>
      <w:r>
        <w:t>Load</w:t>
      </w:r>
      <w:r w:rsidRPr="00946C93">
        <w:rPr>
          <w:vertAlign w:val="subscript"/>
        </w:rPr>
        <w:t>ti</w:t>
      </w:r>
      <w:proofErr w:type="spellEnd"/>
      <w:r>
        <w:t xml:space="preserve">) + </w:t>
      </w:r>
      <w:proofErr w:type="spellStart"/>
      <w:r>
        <w:t>e</w:t>
      </w:r>
      <w:r w:rsidRPr="00946C93">
        <w:rPr>
          <w:vertAlign w:val="subscript"/>
        </w:rPr>
        <w:t>ti</w:t>
      </w:r>
      <w:proofErr w:type="spellEnd"/>
    </w:p>
    <w:p w14:paraId="4F5832A5" w14:textId="77777777" w:rsidR="00DE0FF0" w:rsidRDefault="00DE0FF0" w:rsidP="00DE0FF0">
      <w:pPr>
        <w:pStyle w:val="BodyText"/>
        <w:ind w:firstLine="0"/>
      </w:pPr>
      <w:r w:rsidRPr="00946C93">
        <w:rPr>
          <w:b/>
        </w:rPr>
        <w:t>Level-2 Model</w:t>
      </w:r>
      <w:r>
        <w:rPr>
          <w:b/>
        </w:rPr>
        <w:t xml:space="preserve">: </w:t>
      </w:r>
      <w:r>
        <w:t>π</w:t>
      </w:r>
      <w:r w:rsidRPr="00946C93">
        <w:rPr>
          <w:vertAlign w:val="subscript"/>
        </w:rPr>
        <w:t>0i</w:t>
      </w:r>
      <w:r>
        <w:t xml:space="preserve"> = β</w:t>
      </w:r>
      <w:r w:rsidRPr="00946C93">
        <w:rPr>
          <w:vertAlign w:val="subscript"/>
        </w:rPr>
        <w:t>00</w:t>
      </w:r>
      <w:r>
        <w:t xml:space="preserve"> + r</w:t>
      </w:r>
      <w:r w:rsidRPr="00946C93">
        <w:rPr>
          <w:vertAlign w:val="subscript"/>
        </w:rPr>
        <w:t>0i</w:t>
      </w:r>
    </w:p>
    <w:p w14:paraId="6308F5C6" w14:textId="5242D1B2" w:rsidR="00DE0FF0" w:rsidRPr="00DE0FF0" w:rsidRDefault="00DE0FF0" w:rsidP="00946C93">
      <w:pPr>
        <w:pStyle w:val="BodyText"/>
        <w:ind w:left="1440" w:firstLine="0"/>
      </w:pPr>
      <w:r>
        <w:t xml:space="preserve">   π</w:t>
      </w:r>
      <w:r w:rsidRPr="00946C93">
        <w:rPr>
          <w:vertAlign w:val="subscript"/>
        </w:rPr>
        <w:t>1i</w:t>
      </w:r>
      <w:r>
        <w:t xml:space="preserve"> = β</w:t>
      </w:r>
      <w:r w:rsidRPr="00946C93">
        <w:rPr>
          <w:vertAlign w:val="subscript"/>
        </w:rPr>
        <w:t>10</w:t>
      </w:r>
    </w:p>
    <w:p w14:paraId="4D943B61" w14:textId="286D9E3D" w:rsidR="00E75F14" w:rsidRDefault="00C95E64">
      <w:pPr>
        <w:pStyle w:val="BodyText"/>
      </w:pPr>
      <w:r>
        <w:rPr>
          <w:noProof/>
        </w:rPr>
        <w:lastRenderedPageBreak/>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105C614E" w14:textId="0D6E7DEF" w:rsidR="00741A67" w:rsidRPr="00890073" w:rsidRDefault="00741A67" w:rsidP="00890073">
      <w:pPr>
        <w:pStyle w:val="BodyText"/>
        <w:ind w:firstLine="0"/>
        <w:rPr>
          <w:b/>
          <w:bCs/>
        </w:rPr>
      </w:pPr>
      <w:r>
        <w:rPr>
          <w:b/>
          <w:bCs/>
        </w:rPr>
        <w:t>Figure 3</w:t>
      </w:r>
      <w:r w:rsidR="00BA7EFC">
        <w:rPr>
          <w:b/>
          <w:bCs/>
        </w:rPr>
        <w:t>: Maximum deviations across the working memory load conditions. Maximum deviations during high cognitive load were greater than maximum deviations during low cognitive load, but there was no difference between maximum deviations during loads with emotional compared to non-emotional properties.</w:t>
      </w:r>
    </w:p>
    <w:p w14:paraId="134F5E36" w14:textId="5F7132A3" w:rsidR="00F24015" w:rsidRDefault="00F24015">
      <w:pPr>
        <w:pStyle w:val="Heading1"/>
      </w:pPr>
      <w:bookmarkStart w:id="10" w:name="references"/>
      <w:r>
        <w:t>Discussion</w:t>
      </w:r>
    </w:p>
    <w:p w14:paraId="1CF8C2F0" w14:textId="24F428B6"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r w:rsidR="00883A9D">
        <w:lastRenderedPageBreak/>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FF02B7">
        <w:t>7</w:t>
      </w:r>
      <w:r w:rsidRPr="00B25EE8">
        <w:t xml:space="preserve">). We also found evidence that </w:t>
      </w:r>
      <w:r w:rsidR="00411C18">
        <w:t>maximum deviations</w:t>
      </w:r>
      <w:r w:rsidRPr="00B25EE8">
        <w:t xml:space="preserve"> were larger during high cognitive load, suggesting that response competition increased with the cognitive demands of the task. This effect of increased response competition parallels other work suggesting that high cognitive load increases distractor processing (</w:t>
      </w:r>
      <w:proofErr w:type="spellStart"/>
      <w:r w:rsidRPr="00B25EE8">
        <w:t>Lavie</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44460866" w14:textId="24B2329B" w:rsidR="00C059E6" w:rsidRDefault="002A175A" w:rsidP="00E00E4F">
      <w:pPr>
        <w:pStyle w:val="BodyText"/>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r w:rsidR="00E00E4F">
        <w:t xml:space="preserve"> </w:t>
      </w:r>
      <w:r w:rsidR="00C75F60">
        <w:t xml:space="preserve">on </w:t>
      </w:r>
      <w:r w:rsidR="00E00E4F">
        <w:t>subjective interpretations</w:t>
      </w:r>
      <w:r w:rsidRPr="00890073">
        <w:t>, providing a conceptual replication of previous work (</w:t>
      </w:r>
      <w:proofErr w:type="spellStart"/>
      <w:r w:rsidRPr="00890073">
        <w:t>Mattek</w:t>
      </w:r>
      <w:proofErr w:type="spellEnd"/>
      <w:r w:rsidRPr="00890073">
        <w:t xml:space="preserve"> et al., 2016). </w:t>
      </w:r>
      <w:r w:rsidR="00C75F60">
        <w:t>Notably, this was true for both</w:t>
      </w:r>
      <w:r w:rsidR="00F9524C">
        <w:t xml:space="preserve"> low and high</w:t>
      </w:r>
      <w:r w:rsidR="00C75F60">
        <w:t xml:space="preserve"> </w:t>
      </w:r>
      <w:r w:rsidR="00E00E4F">
        <w:t xml:space="preserve">cognitive </w:t>
      </w:r>
      <w:r w:rsidR="00C75F60">
        <w:t>load, suggesting that domain-specificity of cognitive load matters more than the load demands</w:t>
      </w:r>
      <w:r w:rsidR="00F9524C">
        <w:t xml:space="preserve"> for altering interpretations of ambiguity. </w:t>
      </w:r>
    </w:p>
    <w:p w14:paraId="0E5B3E84" w14:textId="6FD477BF" w:rsidR="002A175A" w:rsidRDefault="00C619F8" w:rsidP="00E00E4F">
      <w:pPr>
        <w:pStyle w:val="BodyText"/>
      </w:pPr>
      <w:r>
        <w:lastRenderedPageBreak/>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530FDE44" w14:textId="5C3C0A0B" w:rsidR="00F80A18" w:rsidRPr="00F80A18" w:rsidRDefault="00F80A18" w:rsidP="005E0250">
      <w:pPr>
        <w:pStyle w:val="BodyText"/>
        <w:ind w:firstLine="0"/>
        <w:rPr>
          <w:b/>
          <w:bCs/>
        </w:rPr>
      </w:pPr>
      <w:r>
        <w:rPr>
          <w:b/>
          <w:bCs/>
        </w:rPr>
        <w:t>Domain-general effects</w:t>
      </w:r>
    </w:p>
    <w:p w14:paraId="6AFCB1D2" w14:textId="07959336" w:rsidR="00915B97" w:rsidRDefault="00C94860" w:rsidP="002A175A">
      <w:pPr>
        <w:pStyle w:val="BodyText"/>
      </w:pPr>
      <w:r>
        <w:t xml:space="preserve">While subjective </w:t>
      </w:r>
      <w:proofErr w:type="spellStart"/>
      <w:r>
        <w:t>interpertations</w:t>
      </w:r>
      <w:proofErr w:type="spellEnd"/>
      <w:r>
        <w:t xml:space="preserve"> of ambiguity were susceptible to load type, the underlying cognitive-motor dynamics (i.e., maximum deviations) of these decisions were more susceptible to </w:t>
      </w:r>
      <w:r w:rsidR="00F80A18">
        <w:t xml:space="preserve">more domain-general </w:t>
      </w:r>
      <w:r>
        <w:t xml:space="preserve">cognitive load demands. That is, maximum deviations varied as a function of low compared to high cognitive load, but not when the emotional properties of the load changed. Specifically, there was evidence that high cognitive loads of any type result in larger </w:t>
      </w:r>
      <w:r>
        <w:lastRenderedPageBreak/>
        <w:t xml:space="preserve">maximum deviations. In two-choice designs, maximum deviations are </w:t>
      </w:r>
      <w:r w:rsidR="00227673">
        <w:t xml:space="preserve">often </w:t>
      </w:r>
      <w:r>
        <w:t xml:space="preserve">conceptualized as a measure of response competition for </w:t>
      </w:r>
      <w:r w:rsidR="00A86C7E">
        <w:t>ultimately</w:t>
      </w:r>
      <w:r>
        <w:t xml:space="preserve"> unchosen response</w:t>
      </w:r>
      <w:r w:rsidR="00A86C7E">
        <w:t>s</w:t>
      </w:r>
      <w:r>
        <w:t xml:space="preserve"> </w:t>
      </w:r>
      <w:r w:rsidR="00A86C7E">
        <w:t xml:space="preserve">or </w:t>
      </w:r>
      <w:r w:rsidR="00227673">
        <w:t>the</w:t>
      </w:r>
      <w:r w:rsidR="00A86C7E">
        <w:t xml:space="preserve"> degree of uncertainty during the response process </w:t>
      </w:r>
      <w:r>
        <w:t>(</w:t>
      </w:r>
      <w:proofErr w:type="spellStart"/>
      <w:r w:rsidR="00A86C7E">
        <w:t>Calcagni</w:t>
      </w:r>
      <w:proofErr w:type="spellEnd"/>
      <w:r w:rsidR="00A86C7E">
        <w:t xml:space="preserve">, Lombardi, &amp; Sulpizio, 2017; </w:t>
      </w:r>
      <w:r w:rsidR="002A40ED">
        <w:t xml:space="preserve">Freeman, Dale, &amp; Farmer, 2011; </w:t>
      </w:r>
      <w:proofErr w:type="spellStart"/>
      <w:r w:rsidR="00597B58">
        <w:t>Hehman</w:t>
      </w:r>
      <w:proofErr w:type="spellEnd"/>
      <w:r w:rsidR="00597B58">
        <w:t xml:space="preserve">, </w:t>
      </w:r>
      <w:proofErr w:type="spellStart"/>
      <w:r w:rsidR="00597B58">
        <w:t>Stolier</w:t>
      </w:r>
      <w:proofErr w:type="spellEnd"/>
      <w:r w:rsidR="00597B58">
        <w:t xml:space="preserve">, &amp; Freeman, </w:t>
      </w:r>
      <w:r w:rsidR="00A86C7E">
        <w:t>2015)</w:t>
      </w:r>
      <w:r>
        <w:t xml:space="preserve">. T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r w:rsidR="00227673">
        <w:t xml:space="preserve">Although </w:t>
      </w:r>
      <w:proofErr w:type="spellStart"/>
      <w:r w:rsidR="00227673">
        <w:t>Mattek</w:t>
      </w:r>
      <w:proofErr w:type="spellEnd"/>
      <w:r w:rsidR="00227673">
        <w:t xml:space="preserve"> and colleagues (2016) did not observe a main effect of cognitive load on the deviations of response trajectories, there was a disruptive effect on participants tendency to show smaller deviations for their mod</w:t>
      </w:r>
      <w:r w:rsidR="00873D74">
        <w:t>a</w:t>
      </w:r>
      <w:r w:rsidR="00227673">
        <w:t>l response</w:t>
      </w:r>
      <w:r w:rsidR="00873D74">
        <w:t xml:space="preserve"> (i.e., a response consistent with their general tendency or bias)</w:t>
      </w:r>
      <w:r w:rsidR="00227673">
        <w:t xml:space="preserve">. </w:t>
      </w:r>
      <w:r w:rsidR="008E3E2B">
        <w:t>At the least</w:t>
      </w:r>
      <w:r w:rsidR="007F3164">
        <w:t xml:space="preserve">, high cognitive load appears to interfere with typical mouse-based response trajectories during resolution of emotional ambiguity. </w:t>
      </w:r>
    </w:p>
    <w:p w14:paraId="103D42CE" w14:textId="5E9FBD6E"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2007).</w:t>
      </w:r>
      <w:r>
        <w:t xml:space="preserve"> As such, the demands induced during high cognitive load, regardless of the emotional </w:t>
      </w:r>
      <w:r>
        <w:lastRenderedPageBreak/>
        <w:t xml:space="preserve">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3F9B58B6" w:rsidR="00915B97" w:rsidRDefault="003E2C2A" w:rsidP="002A175A">
      <w:pPr>
        <w:pStyle w:val="BodyText"/>
      </w:pPr>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highlighting the importance of domain-</w:t>
      </w:r>
      <w:proofErr w:type="spellStart"/>
      <w:r>
        <w:t>specificty</w:t>
      </w:r>
      <w:proofErr w:type="spellEnd"/>
      <w:r>
        <w:t xml:space="preserve">. In other words, only cognitive loads whic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xml:space="preserve">, but likely relies on the more domain-general demands of </w:t>
      </w:r>
      <w:r w:rsidR="005960C0">
        <w:lastRenderedPageBreak/>
        <w:t>high cognitive load within the cingulo-opercular network</w:t>
      </w:r>
      <w:r w:rsidR="00FF02B7">
        <w:t xml:space="preserve">. Future work should explore these effects to verify the neural processes underlying these behavioral phenomena. </w:t>
      </w:r>
    </w:p>
    <w:p w14:paraId="40436734" w14:textId="77777777" w:rsidR="003E2C2A" w:rsidRDefault="003E2C2A" w:rsidP="002A175A">
      <w:pPr>
        <w:pStyle w:val="BodyText"/>
        <w:ind w:firstLine="0"/>
      </w:pPr>
    </w:p>
    <w:p w14:paraId="3B0877A9" w14:textId="77777777" w:rsidR="005B1A05" w:rsidRDefault="005B1A05">
      <w:pPr>
        <w:pStyle w:val="Heading1"/>
      </w:pPr>
    </w:p>
    <w:p w14:paraId="033CCD54" w14:textId="77777777" w:rsidR="005B1A05" w:rsidRDefault="005B1A05">
      <w:pPr>
        <w:pStyle w:val="Heading1"/>
      </w:pPr>
      <w:bookmarkStart w:id="11" w:name="_GoBack"/>
      <w:bookmarkEnd w:id="11"/>
    </w:p>
    <w:p w14:paraId="16203282" w14:textId="77777777" w:rsidR="005B1A05" w:rsidRDefault="005B1A05">
      <w:pPr>
        <w:pStyle w:val="Heading1"/>
      </w:pPr>
    </w:p>
    <w:p w14:paraId="3327D1A9" w14:textId="77777777" w:rsidR="005B1A05" w:rsidRDefault="005B1A05">
      <w:pPr>
        <w:pStyle w:val="Heading1"/>
      </w:pPr>
    </w:p>
    <w:p w14:paraId="20ED4493" w14:textId="77777777" w:rsidR="005B1A05" w:rsidRDefault="005B1A05">
      <w:pPr>
        <w:pStyle w:val="Heading1"/>
      </w:pPr>
    </w:p>
    <w:p w14:paraId="27D108CC" w14:textId="45E75903" w:rsidR="005B1A05" w:rsidRDefault="005B1A05">
      <w:pPr>
        <w:pStyle w:val="Heading1"/>
      </w:pPr>
    </w:p>
    <w:p w14:paraId="574E98A3" w14:textId="77777777" w:rsidR="005B1A05" w:rsidRPr="005B1A05" w:rsidRDefault="005B1A05" w:rsidP="00023423">
      <w:pPr>
        <w:pStyle w:val="BodyText"/>
      </w:pPr>
    </w:p>
    <w:p w14:paraId="7C951C4C" w14:textId="77777777" w:rsidR="005B1A05" w:rsidRDefault="005B1A05">
      <w:pPr>
        <w:pStyle w:val="Heading1"/>
      </w:pPr>
    </w:p>
    <w:p w14:paraId="4AB6E2DC" w14:textId="7D42892A" w:rsidR="00E75F14" w:rsidRDefault="00C95E64">
      <w:pPr>
        <w:pStyle w:val="Heading1"/>
      </w:pPr>
      <w:r>
        <w:t>References</w:t>
      </w:r>
      <w:bookmarkEnd w:id="10"/>
    </w:p>
    <w:p w14:paraId="6529FDF7" w14:textId="77777777" w:rsidR="00E75F14" w:rsidRDefault="00C95E64">
      <w:pPr>
        <w:pStyle w:val="FirstParagraph"/>
      </w:pPr>
      <w:bookmarkStart w:id="12" w:name="ref-baddeley_working_1986"/>
      <w:bookmarkStart w:id="13"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4" w:name="ref-brown_cortisol_2017"/>
      <w:bookmarkEnd w:id="12"/>
      <w:r>
        <w:lastRenderedPageBreak/>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1">
        <w:r>
          <w:rPr>
            <w:rStyle w:val="Hyperlink"/>
          </w:rPr>
          <w:t>10.1038/s41598-017-14846-3</w:t>
        </w:r>
      </w:hyperlink>
    </w:p>
    <w:p w14:paraId="1921236A" w14:textId="77777777" w:rsidR="00E75F14" w:rsidRDefault="00C95E64">
      <w:pPr>
        <w:pStyle w:val="BodyText"/>
      </w:pPr>
      <w:bookmarkStart w:id="15" w:name="ref-burnham_components_2014"/>
      <w:bookmarkEnd w:id="14"/>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2">
        <w:r>
          <w:rPr>
            <w:rStyle w:val="Hyperlink"/>
          </w:rPr>
          <w:t>10.1037/a0033753</w:t>
        </w:r>
      </w:hyperlink>
    </w:p>
    <w:p w14:paraId="27584FAF" w14:textId="77777777" w:rsidR="00E75F14" w:rsidRDefault="00C95E64">
      <w:pPr>
        <w:pStyle w:val="BodyText"/>
      </w:pPr>
      <w:bookmarkStart w:id="16" w:name="ref-egner_dissociable_2008"/>
      <w:bookmarkEnd w:id="15"/>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3">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17" w:name="ref-freeman_mousetracker:_2010"/>
      <w:bookmarkEnd w:id="16"/>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4">
        <w:r>
          <w:rPr>
            <w:rStyle w:val="Hyperlink"/>
          </w:rPr>
          <w:t>10.3758/BRM.42.1.226</w:t>
        </w:r>
      </w:hyperlink>
    </w:p>
    <w:p w14:paraId="48E9EECC" w14:textId="77777777" w:rsidR="00E75F14" w:rsidRDefault="00C95E64">
      <w:pPr>
        <w:pStyle w:val="BodyText"/>
      </w:pPr>
      <w:bookmarkStart w:id="18" w:name="ref-gerin_role_2006"/>
      <w:bookmarkEnd w:id="17"/>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5">
        <w:r>
          <w:rPr>
            <w:rStyle w:val="Hyperlink"/>
          </w:rPr>
          <w:t>10.1097/01.psy.0000195747.12404.aa</w:t>
        </w:r>
      </w:hyperlink>
    </w:p>
    <w:p w14:paraId="517AE3D3" w14:textId="77777777" w:rsidR="00E75F14" w:rsidRDefault="00C95E64">
      <w:pPr>
        <w:pStyle w:val="BodyText"/>
      </w:pPr>
      <w:bookmarkStart w:id="19" w:name="ref-hodsoll_attentional_2011"/>
      <w:bookmarkEnd w:id="18"/>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6">
        <w:r>
          <w:rPr>
            <w:rStyle w:val="Hyperlink"/>
          </w:rPr>
          <w:t>10.1037/a0022771</w:t>
        </w:r>
      </w:hyperlink>
    </w:p>
    <w:p w14:paraId="7282ECB7" w14:textId="77777777" w:rsidR="00E75F14" w:rsidRDefault="00C95E64">
      <w:pPr>
        <w:pStyle w:val="BodyText"/>
      </w:pPr>
      <w:bookmarkStart w:id="20" w:name="ref-hofmann_executive_2012"/>
      <w:bookmarkEnd w:id="19"/>
      <w:r>
        <w:t xml:space="preserve">Hofmann, W., Schmeichel, B. J., &amp; Baddeley, A. D. (2012). Executive functions and self-regulation. </w:t>
      </w:r>
      <w:r>
        <w:rPr>
          <w:i/>
        </w:rPr>
        <w:t>Trends in Cognitive Sciences</w:t>
      </w:r>
      <w:r>
        <w:t xml:space="preserve">, </w:t>
      </w:r>
      <w:r>
        <w:rPr>
          <w:i/>
        </w:rPr>
        <w:t>16</w:t>
      </w:r>
      <w:r>
        <w:t>(3), 174–180. doi:</w:t>
      </w:r>
      <w:hyperlink r:id="rId17">
        <w:r>
          <w:rPr>
            <w:rStyle w:val="Hyperlink"/>
          </w:rPr>
          <w:t>10.1016/j.tics.2012.01.006</w:t>
        </w:r>
      </w:hyperlink>
    </w:p>
    <w:p w14:paraId="23C02B3B" w14:textId="77777777" w:rsidR="00E75F14" w:rsidRDefault="00C95E64">
      <w:pPr>
        <w:pStyle w:val="BodyText"/>
      </w:pPr>
      <w:bookmarkStart w:id="21" w:name="ref-kensinger_effect_2003"/>
      <w:bookmarkEnd w:id="20"/>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22" w:name="ref-lang_international_2008"/>
      <w:bookmarkEnd w:id="21"/>
      <w:r>
        <w:lastRenderedPageBreak/>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23" w:name="ref-lavie_load_2004"/>
      <w:bookmarkEnd w:id="22"/>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18">
        <w:r>
          <w:rPr>
            <w:rStyle w:val="Hyperlink"/>
          </w:rPr>
          <w:t>10.1037/0096-3445.133.3.339</w:t>
        </w:r>
      </w:hyperlink>
    </w:p>
    <w:p w14:paraId="435CCFCE" w14:textId="77777777" w:rsidR="00E75F14" w:rsidRDefault="00C95E64">
      <w:pPr>
        <w:pStyle w:val="BodyText"/>
      </w:pPr>
      <w:bookmarkStart w:id="24" w:name="ref-lundqvist_karolinska_1998"/>
      <w:bookmarkEnd w:id="23"/>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25" w:name="ref-mathews_cognitive_2005"/>
      <w:bookmarkEnd w:id="24"/>
      <w:r>
        <w:t xml:space="preserve">Mathews, A., &amp; MacLeod, C. (2005). Cognitive vulnerability to emotional disorders. </w:t>
      </w:r>
      <w:r>
        <w:rPr>
          <w:i/>
        </w:rPr>
        <w:t>Annual Review of Clinical Psychology</w:t>
      </w:r>
      <w:r>
        <w:t xml:space="preserve">, </w:t>
      </w:r>
      <w:r>
        <w:rPr>
          <w:i/>
        </w:rPr>
        <w:t>1</w:t>
      </w:r>
      <w:r>
        <w:t>, 167–195. doi:</w:t>
      </w:r>
      <w:hyperlink r:id="rId19">
        <w:r>
          <w:rPr>
            <w:rStyle w:val="Hyperlink"/>
          </w:rPr>
          <w:t>10.1146/annurev.clinpsy.1.102803.143916</w:t>
        </w:r>
      </w:hyperlink>
    </w:p>
    <w:p w14:paraId="4E49DD34" w14:textId="77777777" w:rsidR="00E75F14" w:rsidRDefault="00C95E64">
      <w:pPr>
        <w:pStyle w:val="BodyText"/>
      </w:pPr>
      <w:bookmarkStart w:id="26" w:name="ref-mattek_differential_2016"/>
      <w:bookmarkEnd w:id="25"/>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0">
        <w:r>
          <w:rPr>
            <w:rStyle w:val="Hyperlink"/>
          </w:rPr>
          <w:t>10.1037/emo0000148</w:t>
        </w:r>
      </w:hyperlink>
    </w:p>
    <w:p w14:paraId="02B7F97F" w14:textId="77777777" w:rsidR="00E75F14" w:rsidRDefault="00C95E64">
      <w:pPr>
        <w:pStyle w:val="BodyText"/>
      </w:pPr>
      <w:bookmarkStart w:id="27" w:name="ref-neta_through_2018"/>
      <w:bookmarkEnd w:id="26"/>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1">
        <w:r>
          <w:rPr>
            <w:rStyle w:val="Hyperlink"/>
          </w:rPr>
          <w:t>10.1037/emo0000421</w:t>
        </w:r>
      </w:hyperlink>
    </w:p>
    <w:p w14:paraId="66EB3C4D" w14:textId="77777777" w:rsidR="00E75F14" w:rsidRDefault="00C95E64">
      <w:pPr>
        <w:pStyle w:val="BodyText"/>
      </w:pPr>
      <w:bookmarkStart w:id="28" w:name="ref-neta_neural_2013"/>
      <w:bookmarkEnd w:id="27"/>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2">
        <w:r>
          <w:rPr>
            <w:rStyle w:val="Hyperlink"/>
          </w:rPr>
          <w:t>10.1162/jocn_a_00363</w:t>
        </w:r>
      </w:hyperlink>
    </w:p>
    <w:p w14:paraId="69753488" w14:textId="77777777" w:rsidR="00E75F14" w:rsidRDefault="00C95E64">
      <w:pPr>
        <w:pStyle w:val="BodyText"/>
      </w:pPr>
      <w:bookmarkStart w:id="29" w:name="ref-neta_corrugator_2009"/>
      <w:bookmarkEnd w:id="28"/>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3">
        <w:r>
          <w:rPr>
            <w:rStyle w:val="Hyperlink"/>
          </w:rPr>
          <w:t>10.1037/a0016819</w:t>
        </w:r>
      </w:hyperlink>
    </w:p>
    <w:p w14:paraId="506D3F17" w14:textId="77777777" w:rsidR="00E75F14" w:rsidRDefault="00C95E64">
      <w:pPr>
        <w:pStyle w:val="BodyText"/>
      </w:pPr>
      <w:bookmarkStart w:id="30" w:name="ref-neta_dont_2016"/>
      <w:bookmarkEnd w:id="29"/>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4">
        <w:r>
          <w:rPr>
            <w:rStyle w:val="Hyperlink"/>
          </w:rPr>
          <w:t>10.1037/emo0000181</w:t>
        </w:r>
      </w:hyperlink>
    </w:p>
    <w:p w14:paraId="0A1A2E99" w14:textId="77777777" w:rsidR="00E75F14" w:rsidRDefault="00C95E64">
      <w:pPr>
        <w:pStyle w:val="BodyText"/>
      </w:pPr>
      <w:bookmarkStart w:id="31" w:name="ref-neta_its_2018"/>
      <w:bookmarkEnd w:id="30"/>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5">
        <w:r>
          <w:rPr>
            <w:rStyle w:val="Hyperlink"/>
          </w:rPr>
          <w:t>10.1007/s11031-018-9665-7</w:t>
        </w:r>
      </w:hyperlink>
    </w:p>
    <w:p w14:paraId="297A63DF" w14:textId="77777777" w:rsidR="00E75F14" w:rsidRDefault="00C95E64">
      <w:pPr>
        <w:pStyle w:val="BodyText"/>
      </w:pPr>
      <w:bookmarkStart w:id="32" w:name="ref-neta_all_2017"/>
      <w:bookmarkEnd w:id="31"/>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6">
        <w:r>
          <w:rPr>
            <w:rStyle w:val="Hyperlink"/>
          </w:rPr>
          <w:t>10.1080/02699931.2016.1152231</w:t>
        </w:r>
      </w:hyperlink>
    </w:p>
    <w:p w14:paraId="57563601" w14:textId="77777777" w:rsidR="00E75F14" w:rsidRDefault="00C95E64">
      <w:pPr>
        <w:pStyle w:val="BodyText"/>
      </w:pPr>
      <w:bookmarkStart w:id="33" w:name="ref-neta_primacy_2010"/>
      <w:bookmarkEnd w:id="32"/>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7">
        <w:r>
          <w:rPr>
            <w:rStyle w:val="Hyperlink"/>
          </w:rPr>
          <w:t>10.1177/0956797610373934</w:t>
        </w:r>
      </w:hyperlink>
    </w:p>
    <w:p w14:paraId="2162B5F5" w14:textId="77777777" w:rsidR="00E75F14" w:rsidRDefault="00C95E64">
      <w:pPr>
        <w:pStyle w:val="BodyText"/>
      </w:pPr>
      <w:bookmarkStart w:id="34" w:name="ref-petro_individual_2018"/>
      <w:bookmarkEnd w:id="33"/>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28">
        <w:r>
          <w:rPr>
            <w:rStyle w:val="Hyperlink"/>
          </w:rPr>
          <w:t>10.1093/scan/nsy049</w:t>
        </w:r>
      </w:hyperlink>
    </w:p>
    <w:p w14:paraId="62EB3990" w14:textId="77777777" w:rsidR="00E75F14" w:rsidRDefault="00C95E64">
      <w:pPr>
        <w:pStyle w:val="BodyText"/>
      </w:pPr>
      <w:bookmarkStart w:id="35" w:name="ref-piech_attentional_2011"/>
      <w:bookmarkEnd w:id="34"/>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w:t>
      </w:r>
      <w:r>
        <w:lastRenderedPageBreak/>
        <w:t xml:space="preserve">amygdala lesions. </w:t>
      </w:r>
      <w:proofErr w:type="spellStart"/>
      <w:r>
        <w:rPr>
          <w:i/>
        </w:rPr>
        <w:t>Neuropsychologia</w:t>
      </w:r>
      <w:proofErr w:type="spellEnd"/>
      <w:r>
        <w:t xml:space="preserve">, </w:t>
      </w:r>
      <w:r>
        <w:rPr>
          <w:i/>
        </w:rPr>
        <w:t>49</w:t>
      </w:r>
      <w:r>
        <w:t>(12), 3314–3319. doi:</w:t>
      </w:r>
      <w:hyperlink r:id="rId29">
        <w:r>
          <w:rPr>
            <w:rStyle w:val="Hyperlink"/>
          </w:rPr>
          <w:t>10.1016/j.neuropsychologia.2011.08.004</w:t>
        </w:r>
      </w:hyperlink>
    </w:p>
    <w:p w14:paraId="750C470A" w14:textId="77777777" w:rsidR="00E75F14" w:rsidRDefault="00C95E64">
      <w:pPr>
        <w:pStyle w:val="BodyText"/>
      </w:pPr>
      <w:bookmarkStart w:id="36" w:name="ref-schmeichel_working_2008"/>
      <w:bookmarkEnd w:id="35"/>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0">
        <w:r>
          <w:rPr>
            <w:rStyle w:val="Hyperlink"/>
          </w:rPr>
          <w:t>10.1037/a0013345</w:t>
        </w:r>
      </w:hyperlink>
    </w:p>
    <w:p w14:paraId="730E42E4" w14:textId="77777777" w:rsidR="00E75F14" w:rsidRDefault="00C95E64">
      <w:pPr>
        <w:pStyle w:val="BodyText"/>
      </w:pPr>
      <w:bookmarkStart w:id="37" w:name="ref-shaw_dieting_2004"/>
      <w:bookmarkEnd w:id="36"/>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1">
        <w:r>
          <w:rPr>
            <w:rStyle w:val="Hyperlink"/>
          </w:rPr>
          <w:t>10.1348/135910704773891032</w:t>
        </w:r>
      </w:hyperlink>
    </w:p>
    <w:p w14:paraId="05291334" w14:textId="77777777" w:rsidR="00E75F14" w:rsidRDefault="00C95E64">
      <w:pPr>
        <w:pStyle w:val="BodyText"/>
      </w:pPr>
      <w:bookmarkStart w:id="38" w:name="ref-stroop_studies_1935"/>
      <w:bookmarkEnd w:id="37"/>
      <w:r>
        <w:t xml:space="preserve">Stroop, J. R. (1935). Studies of interference in serial verbal reactions. </w:t>
      </w:r>
      <w:r>
        <w:rPr>
          <w:i/>
        </w:rPr>
        <w:t>Journal of Experimental Psychology</w:t>
      </w:r>
      <w:r>
        <w:t xml:space="preserve">, </w:t>
      </w:r>
      <w:r>
        <w:rPr>
          <w:i/>
        </w:rPr>
        <w:t>18</w:t>
      </w:r>
      <w:r>
        <w:t>(6), 643–662. doi:</w:t>
      </w:r>
      <w:hyperlink r:id="rId32">
        <w:r>
          <w:rPr>
            <w:rStyle w:val="Hyperlink"/>
          </w:rPr>
          <w:t>10.1037/h0054651</w:t>
        </w:r>
      </w:hyperlink>
    </w:p>
    <w:p w14:paraId="13D25470" w14:textId="77777777" w:rsidR="00E75F14" w:rsidRDefault="00C95E64">
      <w:pPr>
        <w:pStyle w:val="BodyText"/>
      </w:pPr>
      <w:bookmarkStart w:id="39" w:name="ref-tottenham_nimstim_2009"/>
      <w:bookmarkEnd w:id="38"/>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3">
        <w:r>
          <w:rPr>
            <w:rStyle w:val="Hyperlink"/>
          </w:rPr>
          <w:t>10.1016/j.psychres.2008.05.006</w:t>
        </w:r>
      </w:hyperlink>
    </w:p>
    <w:p w14:paraId="06FDF60D" w14:textId="77777777" w:rsidR="00E75F14" w:rsidRDefault="00C95E64">
      <w:pPr>
        <w:pStyle w:val="BodyText"/>
      </w:pPr>
      <w:bookmarkStart w:id="40" w:name="ref-van_dillen_tuning_2009"/>
      <w:bookmarkEnd w:id="39"/>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4">
        <w:r>
          <w:rPr>
            <w:rStyle w:val="Hyperlink"/>
          </w:rPr>
          <w:t>10.1016/j.neuroimage.2009.01.016</w:t>
        </w:r>
      </w:hyperlink>
    </w:p>
    <w:p w14:paraId="57D50E63" w14:textId="77777777" w:rsidR="00E75F14" w:rsidRDefault="00C95E64">
      <w:pPr>
        <w:pStyle w:val="BodyText"/>
      </w:pPr>
      <w:bookmarkStart w:id="41" w:name="ref-whalen_emotional_2006"/>
      <w:bookmarkEnd w:id="40"/>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5">
        <w:r>
          <w:rPr>
            <w:rStyle w:val="Hyperlink"/>
          </w:rPr>
          <w:t>10.1038/nprot.2006.45</w:t>
        </w:r>
      </w:hyperlink>
    </w:p>
    <w:p w14:paraId="2395D89D" w14:textId="77777777" w:rsidR="00E75F14" w:rsidRDefault="00C95E64">
      <w:pPr>
        <w:pStyle w:val="BodyText"/>
      </w:pPr>
      <w:bookmarkStart w:id="42" w:name="ref-yang_positive_2013"/>
      <w:bookmarkEnd w:id="41"/>
      <w:r>
        <w:lastRenderedPageBreak/>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6">
        <w:r>
          <w:rPr>
            <w:rStyle w:val="Hyperlink"/>
          </w:rPr>
          <w:t>10.1080/02699931.2012.713325</w:t>
        </w:r>
      </w:hyperlink>
      <w:bookmarkEnd w:id="13"/>
      <w:bookmarkEnd w:id="42"/>
    </w:p>
    <w:sectPr w:rsidR="00E75F14" w:rsidSect="00E7696F">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85863" w14:textId="77777777" w:rsidR="007B6519" w:rsidRDefault="007B6519">
      <w:pPr>
        <w:spacing w:after="0"/>
      </w:pPr>
      <w:r>
        <w:separator/>
      </w:r>
    </w:p>
  </w:endnote>
  <w:endnote w:type="continuationSeparator" w:id="0">
    <w:p w14:paraId="501E6D49" w14:textId="77777777" w:rsidR="007B6519" w:rsidRDefault="007B6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98F4B" w14:textId="77777777" w:rsidR="007B6519" w:rsidRDefault="007B6519">
      <w:r>
        <w:separator/>
      </w:r>
    </w:p>
  </w:footnote>
  <w:footnote w:type="continuationSeparator" w:id="0">
    <w:p w14:paraId="28446EDA" w14:textId="77777777" w:rsidR="007B6519" w:rsidRDefault="007B6519">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EDB"/>
    <w:rsid w:val="000A0E84"/>
    <w:rsid w:val="000B5F17"/>
    <w:rsid w:val="000C2DC1"/>
    <w:rsid w:val="000C424B"/>
    <w:rsid w:val="000E41EE"/>
    <w:rsid w:val="000F0E9A"/>
    <w:rsid w:val="000F22D1"/>
    <w:rsid w:val="000F621C"/>
    <w:rsid w:val="00103855"/>
    <w:rsid w:val="00105570"/>
    <w:rsid w:val="001068F6"/>
    <w:rsid w:val="00110A99"/>
    <w:rsid w:val="00121BEA"/>
    <w:rsid w:val="00125A2F"/>
    <w:rsid w:val="001273AC"/>
    <w:rsid w:val="00127D61"/>
    <w:rsid w:val="001376C8"/>
    <w:rsid w:val="0014056B"/>
    <w:rsid w:val="001472AC"/>
    <w:rsid w:val="0015548C"/>
    <w:rsid w:val="00155F99"/>
    <w:rsid w:val="00193F24"/>
    <w:rsid w:val="00195F0F"/>
    <w:rsid w:val="00196E80"/>
    <w:rsid w:val="001A3D7B"/>
    <w:rsid w:val="001B3916"/>
    <w:rsid w:val="001B55B7"/>
    <w:rsid w:val="001B57C9"/>
    <w:rsid w:val="001C09FE"/>
    <w:rsid w:val="001C3B4D"/>
    <w:rsid w:val="001D3B70"/>
    <w:rsid w:val="00203FC9"/>
    <w:rsid w:val="00215A03"/>
    <w:rsid w:val="002169AF"/>
    <w:rsid w:val="00222302"/>
    <w:rsid w:val="00227673"/>
    <w:rsid w:val="00236E5E"/>
    <w:rsid w:val="00242DF1"/>
    <w:rsid w:val="00253B39"/>
    <w:rsid w:val="00272132"/>
    <w:rsid w:val="00284FBD"/>
    <w:rsid w:val="00285CB2"/>
    <w:rsid w:val="00290069"/>
    <w:rsid w:val="002A175A"/>
    <w:rsid w:val="002A2300"/>
    <w:rsid w:val="002A40ED"/>
    <w:rsid w:val="002A5159"/>
    <w:rsid w:val="002D0958"/>
    <w:rsid w:val="002D1E2F"/>
    <w:rsid w:val="002E1F6A"/>
    <w:rsid w:val="002E471A"/>
    <w:rsid w:val="003069BB"/>
    <w:rsid w:val="00306A02"/>
    <w:rsid w:val="003119BB"/>
    <w:rsid w:val="003160F8"/>
    <w:rsid w:val="00324684"/>
    <w:rsid w:val="003342C3"/>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17F3"/>
    <w:rsid w:val="0045379E"/>
    <w:rsid w:val="004565D0"/>
    <w:rsid w:val="004701F0"/>
    <w:rsid w:val="00492D0C"/>
    <w:rsid w:val="004963AE"/>
    <w:rsid w:val="004C40A6"/>
    <w:rsid w:val="004C7F41"/>
    <w:rsid w:val="004D6273"/>
    <w:rsid w:val="004E29B3"/>
    <w:rsid w:val="004E39F9"/>
    <w:rsid w:val="004E7CE2"/>
    <w:rsid w:val="004F4854"/>
    <w:rsid w:val="00504025"/>
    <w:rsid w:val="00504E6A"/>
    <w:rsid w:val="00510A6E"/>
    <w:rsid w:val="00516D3D"/>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616457"/>
    <w:rsid w:val="0063711E"/>
    <w:rsid w:val="00647C1C"/>
    <w:rsid w:val="00660BFF"/>
    <w:rsid w:val="00690B13"/>
    <w:rsid w:val="006A508D"/>
    <w:rsid w:val="006D7820"/>
    <w:rsid w:val="006E4AE6"/>
    <w:rsid w:val="006E5902"/>
    <w:rsid w:val="007121A3"/>
    <w:rsid w:val="007173DD"/>
    <w:rsid w:val="00741A67"/>
    <w:rsid w:val="00741ADB"/>
    <w:rsid w:val="00741BF7"/>
    <w:rsid w:val="00747239"/>
    <w:rsid w:val="00755497"/>
    <w:rsid w:val="007673AC"/>
    <w:rsid w:val="00783100"/>
    <w:rsid w:val="00784D58"/>
    <w:rsid w:val="007B6519"/>
    <w:rsid w:val="007E25FA"/>
    <w:rsid w:val="007F3164"/>
    <w:rsid w:val="00803290"/>
    <w:rsid w:val="00803CAF"/>
    <w:rsid w:val="00806FAA"/>
    <w:rsid w:val="00827CFD"/>
    <w:rsid w:val="00830FF6"/>
    <w:rsid w:val="0084733E"/>
    <w:rsid w:val="00873D74"/>
    <w:rsid w:val="00883A9D"/>
    <w:rsid w:val="00890073"/>
    <w:rsid w:val="008A5609"/>
    <w:rsid w:val="008B17A9"/>
    <w:rsid w:val="008D44FD"/>
    <w:rsid w:val="008D6863"/>
    <w:rsid w:val="008E3E2B"/>
    <w:rsid w:val="008F2E77"/>
    <w:rsid w:val="008F33CF"/>
    <w:rsid w:val="00915B97"/>
    <w:rsid w:val="00946C93"/>
    <w:rsid w:val="009506D6"/>
    <w:rsid w:val="0095438C"/>
    <w:rsid w:val="009617E9"/>
    <w:rsid w:val="009A6AAC"/>
    <w:rsid w:val="009B71EF"/>
    <w:rsid w:val="009C4783"/>
    <w:rsid w:val="009D7947"/>
    <w:rsid w:val="009E773C"/>
    <w:rsid w:val="009F2306"/>
    <w:rsid w:val="00A369CC"/>
    <w:rsid w:val="00A57A3B"/>
    <w:rsid w:val="00A61A14"/>
    <w:rsid w:val="00A85AA4"/>
    <w:rsid w:val="00A86C7E"/>
    <w:rsid w:val="00A90D76"/>
    <w:rsid w:val="00A936BB"/>
    <w:rsid w:val="00AA7952"/>
    <w:rsid w:val="00AC1068"/>
    <w:rsid w:val="00AC210E"/>
    <w:rsid w:val="00AE153F"/>
    <w:rsid w:val="00AE4D59"/>
    <w:rsid w:val="00B139E5"/>
    <w:rsid w:val="00B25EE8"/>
    <w:rsid w:val="00B42EAD"/>
    <w:rsid w:val="00B43D12"/>
    <w:rsid w:val="00B501EF"/>
    <w:rsid w:val="00B63492"/>
    <w:rsid w:val="00B65AD5"/>
    <w:rsid w:val="00B73252"/>
    <w:rsid w:val="00B86B75"/>
    <w:rsid w:val="00B91786"/>
    <w:rsid w:val="00B952BD"/>
    <w:rsid w:val="00BA7EFC"/>
    <w:rsid w:val="00BB07C2"/>
    <w:rsid w:val="00BC13A6"/>
    <w:rsid w:val="00BC48D5"/>
    <w:rsid w:val="00BD3DC6"/>
    <w:rsid w:val="00C059E6"/>
    <w:rsid w:val="00C15927"/>
    <w:rsid w:val="00C27DCC"/>
    <w:rsid w:val="00C32B8F"/>
    <w:rsid w:val="00C36279"/>
    <w:rsid w:val="00C5517C"/>
    <w:rsid w:val="00C55538"/>
    <w:rsid w:val="00C619F8"/>
    <w:rsid w:val="00C75F60"/>
    <w:rsid w:val="00C910FB"/>
    <w:rsid w:val="00C91892"/>
    <w:rsid w:val="00C94860"/>
    <w:rsid w:val="00C95E64"/>
    <w:rsid w:val="00CB43C6"/>
    <w:rsid w:val="00CB52D2"/>
    <w:rsid w:val="00CD08CA"/>
    <w:rsid w:val="00CE3723"/>
    <w:rsid w:val="00CF0C4C"/>
    <w:rsid w:val="00D20F92"/>
    <w:rsid w:val="00D30C7B"/>
    <w:rsid w:val="00D74781"/>
    <w:rsid w:val="00D902D7"/>
    <w:rsid w:val="00DA4A56"/>
    <w:rsid w:val="00DA73D4"/>
    <w:rsid w:val="00DD40F9"/>
    <w:rsid w:val="00DE0FF0"/>
    <w:rsid w:val="00DE449F"/>
    <w:rsid w:val="00E00E4F"/>
    <w:rsid w:val="00E315A3"/>
    <w:rsid w:val="00E528FF"/>
    <w:rsid w:val="00E550C4"/>
    <w:rsid w:val="00E73562"/>
    <w:rsid w:val="00E75F14"/>
    <w:rsid w:val="00E7696F"/>
    <w:rsid w:val="00E8306C"/>
    <w:rsid w:val="00E852F9"/>
    <w:rsid w:val="00E87D7F"/>
    <w:rsid w:val="00EA7C05"/>
    <w:rsid w:val="00EB49DC"/>
    <w:rsid w:val="00EC5C2E"/>
    <w:rsid w:val="00EE5B07"/>
    <w:rsid w:val="00F17A97"/>
    <w:rsid w:val="00F24015"/>
    <w:rsid w:val="00F24835"/>
    <w:rsid w:val="00F40519"/>
    <w:rsid w:val="00F41AAA"/>
    <w:rsid w:val="00F56DC5"/>
    <w:rsid w:val="00F768F4"/>
    <w:rsid w:val="00F80A18"/>
    <w:rsid w:val="00F83107"/>
    <w:rsid w:val="00F852B2"/>
    <w:rsid w:val="00F9524C"/>
    <w:rsid w:val="00FA5AA4"/>
    <w:rsid w:val="00FA696C"/>
    <w:rsid w:val="00FC446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ercor/bhm179" TargetMode="External"/><Relationship Id="rId18" Type="http://schemas.openxmlformats.org/officeDocument/2006/relationships/hyperlink" Target="https://doi.org/10.1037/0096-3445.133.3.339" TargetMode="External"/><Relationship Id="rId26" Type="http://schemas.openxmlformats.org/officeDocument/2006/relationships/hyperlink" Target="https://doi.org/10.1080/02699931.2016.1152231" TargetMode="External"/><Relationship Id="rId21" Type="http://schemas.openxmlformats.org/officeDocument/2006/relationships/hyperlink" Target="https://doi.org/10.1037/emo0000421" TargetMode="External"/><Relationship Id="rId34" Type="http://schemas.openxmlformats.org/officeDocument/2006/relationships/hyperlink" Target="https://doi.org/10.1016/j.neuroimage.2009.01.016" TargetMode="External"/><Relationship Id="rId7" Type="http://schemas.openxmlformats.org/officeDocument/2006/relationships/hyperlink" Target="mailto:nharp@huskers.unl.edu" TargetMode="External"/><Relationship Id="rId12" Type="http://schemas.openxmlformats.org/officeDocument/2006/relationships/hyperlink" Target="https://doi.org/10.1037/a0033753" TargetMode="External"/><Relationship Id="rId17" Type="http://schemas.openxmlformats.org/officeDocument/2006/relationships/hyperlink" Target="https://doi.org/10.1016/j.tics.2012.01.006" TargetMode="External"/><Relationship Id="rId25" Type="http://schemas.openxmlformats.org/officeDocument/2006/relationships/hyperlink" Target="https://doi.org/10.1007/s11031-018-9665-7" TargetMode="External"/><Relationship Id="rId33" Type="http://schemas.openxmlformats.org/officeDocument/2006/relationships/hyperlink" Target="https://doi.org/10.1016/j.psychres.2008.05.006"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37/a0022771" TargetMode="External"/><Relationship Id="rId20" Type="http://schemas.openxmlformats.org/officeDocument/2006/relationships/hyperlink" Target="https://doi.org/10.1037/emo0000148" TargetMode="External"/><Relationship Id="rId29" Type="http://schemas.openxmlformats.org/officeDocument/2006/relationships/hyperlink" Target="https://doi.org/10.1016/j.neuropsychologia.2011.08.0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598-017-14846-3" TargetMode="External"/><Relationship Id="rId24" Type="http://schemas.openxmlformats.org/officeDocument/2006/relationships/hyperlink" Target="https://doi.org/10.1037/emo0000181" TargetMode="External"/><Relationship Id="rId32" Type="http://schemas.openxmlformats.org/officeDocument/2006/relationships/hyperlink" Target="https://doi.org/10.1037/h005465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7/01.psy.0000195747.12404.aa" TargetMode="External"/><Relationship Id="rId23" Type="http://schemas.openxmlformats.org/officeDocument/2006/relationships/hyperlink" Target="https://doi.org/10.1037/a0016819" TargetMode="External"/><Relationship Id="rId28" Type="http://schemas.openxmlformats.org/officeDocument/2006/relationships/hyperlink" Target="https://doi.org/10.1093/scan/nsy049" TargetMode="External"/><Relationship Id="rId36" Type="http://schemas.openxmlformats.org/officeDocument/2006/relationships/hyperlink" Target="https://doi.org/10.1080/02699931.2012.713325" TargetMode="External"/><Relationship Id="rId10" Type="http://schemas.openxmlformats.org/officeDocument/2006/relationships/image" Target="media/image3.png"/><Relationship Id="rId19" Type="http://schemas.openxmlformats.org/officeDocument/2006/relationships/hyperlink" Target="https://doi.org/10.1146/annurev.clinpsy.1.102803.143916" TargetMode="External"/><Relationship Id="rId31" Type="http://schemas.openxmlformats.org/officeDocument/2006/relationships/hyperlink" Target="https://doi.org/10.1348/135910704773891032"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758/BRM.42.1.226" TargetMode="External"/><Relationship Id="rId22" Type="http://schemas.openxmlformats.org/officeDocument/2006/relationships/hyperlink" Target="https://doi.org/10.1162/jocn_a_00363" TargetMode="External"/><Relationship Id="rId27" Type="http://schemas.openxmlformats.org/officeDocument/2006/relationships/hyperlink" Target="https://doi.org/10.1177/0956797610373934" TargetMode="External"/><Relationship Id="rId30" Type="http://schemas.openxmlformats.org/officeDocument/2006/relationships/hyperlink" Target="https://doi.org/10.1037/a0013345" TargetMode="External"/><Relationship Id="rId35" Type="http://schemas.openxmlformats.org/officeDocument/2006/relationships/hyperlink" Target="https://doi.org/10.1038/nprot.2006.45"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TotalTime>
  <Pages>24</Pages>
  <Words>5514</Words>
  <Characters>31433</Characters>
  <Application>Microsoft Office Word</Application>
  <DocSecurity>0</DocSecurity>
  <Lines>261</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60</cp:revision>
  <dcterms:created xsi:type="dcterms:W3CDTF">2019-11-12T14:50:00Z</dcterms:created>
  <dcterms:modified xsi:type="dcterms:W3CDTF">2019-11-13T14:40:00Z</dcterms:modified>
</cp:coreProperties>
</file>